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1948" w:rsidRDefault="00813644" w:rsidP="00813644">
      <w:pPr>
        <w:pStyle w:val="Heading1"/>
        <w:jc w:val="center"/>
      </w:pPr>
      <w:r>
        <w:t>ISSA Guidelines on</w:t>
      </w:r>
      <w:r w:rsidR="00601948">
        <w:t xml:space="preserve"> </w:t>
      </w:r>
      <w:r w:rsidR="003F73B8" w:rsidRPr="00285D83">
        <w:t>Workplace Health Promotion</w:t>
      </w:r>
    </w:p>
    <w:p w:rsidR="00813644" w:rsidRPr="00813644" w:rsidRDefault="00601948" w:rsidP="006E1C07">
      <w:pPr>
        <w:pStyle w:val="Heading1"/>
        <w:jc w:val="center"/>
        <w:rPr>
          <w:i/>
        </w:rPr>
      </w:pPr>
      <w:r>
        <w:t xml:space="preserve">Approval of the </w:t>
      </w:r>
      <w:r w:rsidR="006E1C07">
        <w:t xml:space="preserve">Technical Commission on Medical Care and Sickness Insurance </w:t>
      </w:r>
      <w:r>
        <w:t xml:space="preserve"> </w:t>
      </w:r>
    </w:p>
    <w:p w:rsidR="00813644" w:rsidRDefault="00813644" w:rsidP="00813644"/>
    <w:p w:rsidR="00813644" w:rsidRDefault="00813644" w:rsidP="00813644"/>
    <w:p w:rsidR="009C0A52" w:rsidRDefault="00813644" w:rsidP="00813644">
      <w:r>
        <w:t>The ISSA Guidelines on</w:t>
      </w:r>
      <w:r w:rsidR="00601948">
        <w:t xml:space="preserve"> </w:t>
      </w:r>
      <w:r w:rsidR="003F73B8" w:rsidRPr="00285D83">
        <w:t>Workplace Health Promotion</w:t>
      </w:r>
      <w:r w:rsidR="003F73B8">
        <w:t xml:space="preserve"> </w:t>
      </w:r>
      <w:r>
        <w:t xml:space="preserve">have been produced in accordance with the Terms of Reference and Work Plan. </w:t>
      </w:r>
    </w:p>
    <w:p w:rsidR="009C0A52" w:rsidRDefault="009C0A52" w:rsidP="00813644"/>
    <w:p w:rsidR="00813644" w:rsidRDefault="00813644" w:rsidP="006E1C07">
      <w:r>
        <w:t>In</w:t>
      </w:r>
      <w:r w:rsidR="00601948">
        <w:t xml:space="preserve"> my role as Chairperson of the </w:t>
      </w:r>
      <w:r w:rsidR="006E1C07">
        <w:t>Technical Commission on Medi</w:t>
      </w:r>
      <w:r w:rsidR="006E1C07">
        <w:t>cal Care and Sickness Insurance</w:t>
      </w:r>
      <w:r>
        <w:t xml:space="preserve">, and on behalf of the Vice Chairpersons of the </w:t>
      </w:r>
      <w:r w:rsidR="006E1C07">
        <w:t>Technical Commission</w:t>
      </w:r>
      <w:r>
        <w:t xml:space="preserve">, </w:t>
      </w:r>
      <w:r w:rsidRPr="00ED2116">
        <w:t>I hereby confirm my approval of this final version of the ISSA Guidelines on</w:t>
      </w:r>
      <w:r w:rsidR="00601948" w:rsidRPr="00ED2116">
        <w:t xml:space="preserve"> </w:t>
      </w:r>
      <w:r w:rsidR="003F73B8" w:rsidRPr="00ED2116">
        <w:t>Workplace Health Promotion</w:t>
      </w:r>
      <w:r w:rsidR="00601948" w:rsidRPr="00ED2116">
        <w:t>.</w:t>
      </w:r>
    </w:p>
    <w:p w:rsidR="00813644" w:rsidRDefault="00813644" w:rsidP="00813644"/>
    <w:p w:rsidR="00813644" w:rsidRDefault="00813644" w:rsidP="00813644"/>
    <w:p w:rsidR="00813644" w:rsidRDefault="00813644" w:rsidP="00813644"/>
    <w:p w:rsidR="00422318" w:rsidRDefault="00422318" w:rsidP="00813644"/>
    <w:p w:rsidR="00813644" w:rsidRDefault="00813644" w:rsidP="00813644"/>
    <w:p w:rsidR="00422318" w:rsidRDefault="00422318" w:rsidP="00422318">
      <w:r>
        <w:t>_________________</w:t>
      </w:r>
      <w:r>
        <w:tab/>
      </w:r>
      <w:r>
        <w:tab/>
      </w:r>
      <w:r>
        <w:tab/>
        <w:t>___________________________________</w:t>
      </w:r>
      <w:r>
        <w:tab/>
      </w:r>
    </w:p>
    <w:p w:rsidR="006E1C07" w:rsidRDefault="00422318" w:rsidP="006E1C07">
      <w:r>
        <w:t>Place and Date</w:t>
      </w:r>
      <w:r>
        <w:tab/>
      </w:r>
      <w:r>
        <w:tab/>
      </w:r>
      <w:r>
        <w:tab/>
      </w:r>
      <w:r>
        <w:tab/>
      </w:r>
      <w:proofErr w:type="spellStart"/>
      <w:r w:rsidR="006E1C07">
        <w:rPr>
          <w:i/>
        </w:rPr>
        <w:t>Fachmi</w:t>
      </w:r>
      <w:proofErr w:type="spellEnd"/>
      <w:r w:rsidR="006E1C07">
        <w:rPr>
          <w:i/>
        </w:rPr>
        <w:t xml:space="preserve"> Idris</w:t>
      </w:r>
      <w:bookmarkStart w:id="0" w:name="_GoBack"/>
      <w:bookmarkEnd w:id="0"/>
      <w:r>
        <w:br/>
      </w:r>
      <w:r>
        <w:tab/>
      </w:r>
      <w:r>
        <w:tab/>
      </w:r>
      <w:r>
        <w:tab/>
      </w:r>
      <w:r>
        <w:tab/>
      </w:r>
      <w:r>
        <w:tab/>
        <w:t>Chair</w:t>
      </w:r>
      <w:r w:rsidR="006E1C07">
        <w:t>person</w:t>
      </w:r>
      <w:r>
        <w:t xml:space="preserve"> of </w:t>
      </w:r>
      <w:r w:rsidR="006E1C07">
        <w:t>Technical Commission on Medical</w:t>
      </w:r>
    </w:p>
    <w:p w:rsidR="00422318" w:rsidRDefault="006E1C07" w:rsidP="006E1C07">
      <w:pPr>
        <w:ind w:left="2880" w:firstLine="720"/>
      </w:pPr>
      <w:r>
        <w:t xml:space="preserve">Care and Sickness Insurance  </w:t>
      </w:r>
    </w:p>
    <w:p w:rsidR="00422318" w:rsidRDefault="00422318" w:rsidP="00813644"/>
    <w:p w:rsidR="00306741" w:rsidRDefault="00D35497" w:rsidP="0028552B">
      <w:r>
        <w:t xml:space="preserve"> </w:t>
      </w:r>
    </w:p>
    <w:sectPr w:rsidR="00306741" w:rsidSect="00AA6540">
      <w:headerReference w:type="default" r:id="rId6"/>
      <w:headerReference w:type="first" r:id="rId7"/>
      <w:type w:val="continuous"/>
      <w:pgSz w:w="11907" w:h="16840" w:code="9"/>
      <w:pgMar w:top="1418" w:right="1418" w:bottom="1418" w:left="1985" w:header="709" w:footer="709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75BE7" w:rsidRDefault="00875BE7">
      <w:r>
        <w:separator/>
      </w:r>
    </w:p>
  </w:endnote>
  <w:endnote w:type="continuationSeparator" w:id="0">
    <w:p w:rsidR="00875BE7" w:rsidRDefault="00875B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75BE7" w:rsidRDefault="00875BE7">
      <w:r>
        <w:separator/>
      </w:r>
    </w:p>
  </w:footnote>
  <w:footnote w:type="continuationSeparator" w:id="0">
    <w:p w:rsidR="00875BE7" w:rsidRDefault="00875BE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7DF6" w:rsidRPr="0068730B" w:rsidRDefault="00C07DF6" w:rsidP="00C07DF6">
    <w:pPr>
      <w:pStyle w:val="Header"/>
      <w:framePr w:wrap="around" w:vAnchor="text" w:hAnchor="margin" w:xAlign="center" w:y="1"/>
      <w:rPr>
        <w:rStyle w:val="PageNumber"/>
        <w:sz w:val="22"/>
        <w:szCs w:val="22"/>
      </w:rPr>
    </w:pPr>
    <w:r w:rsidRPr="0068730B">
      <w:rPr>
        <w:rStyle w:val="PageNumber"/>
        <w:sz w:val="22"/>
        <w:szCs w:val="22"/>
      </w:rPr>
      <w:fldChar w:fldCharType="begin"/>
    </w:r>
    <w:r w:rsidRPr="0068730B">
      <w:rPr>
        <w:rStyle w:val="PageNumber"/>
        <w:sz w:val="22"/>
        <w:szCs w:val="22"/>
      </w:rPr>
      <w:instrText xml:space="preserve">PAGE  </w:instrText>
    </w:r>
    <w:r w:rsidRPr="0068730B">
      <w:rPr>
        <w:rStyle w:val="PageNumber"/>
        <w:sz w:val="22"/>
        <w:szCs w:val="22"/>
      </w:rPr>
      <w:fldChar w:fldCharType="separate"/>
    </w:r>
    <w:r w:rsidR="00422318">
      <w:rPr>
        <w:rStyle w:val="PageNumber"/>
        <w:noProof/>
        <w:sz w:val="22"/>
        <w:szCs w:val="22"/>
      </w:rPr>
      <w:t>2</w:t>
    </w:r>
    <w:r w:rsidRPr="0068730B">
      <w:rPr>
        <w:rStyle w:val="PageNumber"/>
        <w:sz w:val="22"/>
        <w:szCs w:val="22"/>
      </w:rPr>
      <w:fldChar w:fldCharType="end"/>
    </w:r>
  </w:p>
  <w:p w:rsidR="00C07DF6" w:rsidRDefault="00C07DF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552B" w:rsidRDefault="00813644" w:rsidP="00AA6540">
    <w:pPr>
      <w:pStyle w:val="Header"/>
      <w:spacing w:after="1559"/>
    </w:pPr>
    <w:r>
      <w:rPr>
        <w:noProof/>
      </w:rPr>
      <mc:AlternateContent>
        <mc:Choice Requires="wps">
          <w:drawing>
            <wp:anchor distT="0" distB="0" distL="0" distR="0" simplePos="0" relativeHeight="251656704" behindDoc="0" locked="0" layoutInCell="0" allowOverlap="1">
              <wp:simplePos x="0" y="0"/>
              <wp:positionH relativeFrom="page">
                <wp:posOffset>900430</wp:posOffset>
              </wp:positionH>
              <wp:positionV relativeFrom="page">
                <wp:posOffset>360045</wp:posOffset>
              </wp:positionV>
              <wp:extent cx="360045" cy="10079990"/>
              <wp:effectExtent l="0" t="0" r="0" b="0"/>
              <wp:wrapSquare wrapText="bothSides"/>
              <wp:docPr id="1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60045" cy="100799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3EE2499" id="Rectangle 9" o:spid="_x0000_s1026" style="position:absolute;margin-left:70.9pt;margin-top:28.35pt;width:28.35pt;height:793.7pt;z-index: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" o:allowincell="f" filled="f" stroked="f">
              <w10:wrap type="square" anchorx="page" anchory="page"/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page">
            <wp:posOffset>323850</wp:posOffset>
          </wp:positionH>
          <wp:positionV relativeFrom="page">
            <wp:posOffset>9937115</wp:posOffset>
          </wp:positionV>
          <wp:extent cx="623570" cy="604520"/>
          <wp:effectExtent l="0" t="0" r="5080" b="5080"/>
          <wp:wrapNone/>
          <wp:docPr id="5" name="Picture 5" descr="SGS_ISO 9001_c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SGS_ISO 9001_co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3570" cy="6045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page">
            <wp:posOffset>0</wp:posOffset>
          </wp:positionH>
          <wp:positionV relativeFrom="page">
            <wp:posOffset>-79375</wp:posOffset>
          </wp:positionV>
          <wp:extent cx="7684135" cy="1208405"/>
          <wp:effectExtent l="0" t="0" r="0" b="0"/>
          <wp:wrapNone/>
          <wp:docPr id="4" name="Picture 4" descr="ISSA_letterhead_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SSA_letterhead_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84135" cy="12084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enforcement="0"/>
  <w:defaultTabStop w:val="720"/>
  <w:hyphenationZone w:val="425"/>
  <w:drawingGridHorizontalSpacing w:val="110"/>
  <w:drawingGridVerticalSpacing w:val="299"/>
  <w:displayHorizontalDrawingGridEvery w:val="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wNDA0szQzNwcxlXSUglOLizPz80AKDGsB8BuTOSwAAAA="/>
  </w:docVars>
  <w:rsids>
    <w:rsidRoot w:val="00573B7B"/>
    <w:rsid w:val="00017123"/>
    <w:rsid w:val="000375B3"/>
    <w:rsid w:val="00041BF1"/>
    <w:rsid w:val="00043B5E"/>
    <w:rsid w:val="00046F53"/>
    <w:rsid w:val="000578BB"/>
    <w:rsid w:val="00076264"/>
    <w:rsid w:val="00082AB4"/>
    <w:rsid w:val="000B3516"/>
    <w:rsid w:val="000D0F20"/>
    <w:rsid w:val="000D4E85"/>
    <w:rsid w:val="001016E4"/>
    <w:rsid w:val="00121FC1"/>
    <w:rsid w:val="0012293A"/>
    <w:rsid w:val="001360DB"/>
    <w:rsid w:val="00150849"/>
    <w:rsid w:val="00152DBC"/>
    <w:rsid w:val="001955A0"/>
    <w:rsid w:val="00196F59"/>
    <w:rsid w:val="0019779C"/>
    <w:rsid w:val="001D7217"/>
    <w:rsid w:val="001F2316"/>
    <w:rsid w:val="00227A73"/>
    <w:rsid w:val="00247BC9"/>
    <w:rsid w:val="00261E1D"/>
    <w:rsid w:val="00280B21"/>
    <w:rsid w:val="0028552B"/>
    <w:rsid w:val="00285D83"/>
    <w:rsid w:val="0029691B"/>
    <w:rsid w:val="002A722B"/>
    <w:rsid w:val="002A761E"/>
    <w:rsid w:val="002B1055"/>
    <w:rsid w:val="002E3993"/>
    <w:rsid w:val="002E5029"/>
    <w:rsid w:val="00306741"/>
    <w:rsid w:val="00311ED1"/>
    <w:rsid w:val="00332AF9"/>
    <w:rsid w:val="003366F4"/>
    <w:rsid w:val="00340496"/>
    <w:rsid w:val="00370E93"/>
    <w:rsid w:val="00380E3A"/>
    <w:rsid w:val="003976A1"/>
    <w:rsid w:val="003A1886"/>
    <w:rsid w:val="003A3A5C"/>
    <w:rsid w:val="003B2B74"/>
    <w:rsid w:val="003B5327"/>
    <w:rsid w:val="003C7700"/>
    <w:rsid w:val="003D47B3"/>
    <w:rsid w:val="003D4E1D"/>
    <w:rsid w:val="003E5734"/>
    <w:rsid w:val="003F50EE"/>
    <w:rsid w:val="003F73B8"/>
    <w:rsid w:val="00403DBB"/>
    <w:rsid w:val="00413248"/>
    <w:rsid w:val="0041382E"/>
    <w:rsid w:val="00422318"/>
    <w:rsid w:val="00441475"/>
    <w:rsid w:val="00451BC2"/>
    <w:rsid w:val="00466E5E"/>
    <w:rsid w:val="004672AB"/>
    <w:rsid w:val="00475A10"/>
    <w:rsid w:val="0048574C"/>
    <w:rsid w:val="004A2F7C"/>
    <w:rsid w:val="004A401F"/>
    <w:rsid w:val="004C589A"/>
    <w:rsid w:val="004E4808"/>
    <w:rsid w:val="004E586E"/>
    <w:rsid w:val="004F172B"/>
    <w:rsid w:val="00504A42"/>
    <w:rsid w:val="00514C10"/>
    <w:rsid w:val="00517976"/>
    <w:rsid w:val="00525A40"/>
    <w:rsid w:val="005321DE"/>
    <w:rsid w:val="00556233"/>
    <w:rsid w:val="00573B7B"/>
    <w:rsid w:val="005A686A"/>
    <w:rsid w:val="005B3FE7"/>
    <w:rsid w:val="005E6D37"/>
    <w:rsid w:val="005F219F"/>
    <w:rsid w:val="005F6121"/>
    <w:rsid w:val="00601607"/>
    <w:rsid w:val="00601948"/>
    <w:rsid w:val="00620969"/>
    <w:rsid w:val="00633BEA"/>
    <w:rsid w:val="00635B6E"/>
    <w:rsid w:val="00637AF9"/>
    <w:rsid w:val="0064671B"/>
    <w:rsid w:val="00654974"/>
    <w:rsid w:val="00684E1E"/>
    <w:rsid w:val="006B0F8F"/>
    <w:rsid w:val="006B158E"/>
    <w:rsid w:val="006B6F53"/>
    <w:rsid w:val="006C1E4D"/>
    <w:rsid w:val="006C7470"/>
    <w:rsid w:val="006D3524"/>
    <w:rsid w:val="006D654D"/>
    <w:rsid w:val="006E1C07"/>
    <w:rsid w:val="006F0520"/>
    <w:rsid w:val="007226FA"/>
    <w:rsid w:val="007511DA"/>
    <w:rsid w:val="0075613E"/>
    <w:rsid w:val="00760AD5"/>
    <w:rsid w:val="0076249B"/>
    <w:rsid w:val="00783E7F"/>
    <w:rsid w:val="0078574B"/>
    <w:rsid w:val="007B3E4F"/>
    <w:rsid w:val="007E3104"/>
    <w:rsid w:val="007F5EEF"/>
    <w:rsid w:val="007F6082"/>
    <w:rsid w:val="00813644"/>
    <w:rsid w:val="00817387"/>
    <w:rsid w:val="00820784"/>
    <w:rsid w:val="00835D08"/>
    <w:rsid w:val="00856F09"/>
    <w:rsid w:val="0086206F"/>
    <w:rsid w:val="008633E0"/>
    <w:rsid w:val="00875BE7"/>
    <w:rsid w:val="0087703F"/>
    <w:rsid w:val="00885468"/>
    <w:rsid w:val="0088780B"/>
    <w:rsid w:val="008A08BD"/>
    <w:rsid w:val="008B79C5"/>
    <w:rsid w:val="008E30E5"/>
    <w:rsid w:val="008F3237"/>
    <w:rsid w:val="008F4964"/>
    <w:rsid w:val="0091140D"/>
    <w:rsid w:val="00917344"/>
    <w:rsid w:val="009224BF"/>
    <w:rsid w:val="00923DBF"/>
    <w:rsid w:val="00923E37"/>
    <w:rsid w:val="00934CAB"/>
    <w:rsid w:val="009351C2"/>
    <w:rsid w:val="00943413"/>
    <w:rsid w:val="00951A31"/>
    <w:rsid w:val="00981E08"/>
    <w:rsid w:val="00991D96"/>
    <w:rsid w:val="009A34FE"/>
    <w:rsid w:val="009B01F9"/>
    <w:rsid w:val="009C0A52"/>
    <w:rsid w:val="009C566A"/>
    <w:rsid w:val="009D55E1"/>
    <w:rsid w:val="009E0A09"/>
    <w:rsid w:val="009E6231"/>
    <w:rsid w:val="009E6D9F"/>
    <w:rsid w:val="00A03C58"/>
    <w:rsid w:val="00A2246F"/>
    <w:rsid w:val="00A25295"/>
    <w:rsid w:val="00A32B15"/>
    <w:rsid w:val="00A33180"/>
    <w:rsid w:val="00A37656"/>
    <w:rsid w:val="00A461A9"/>
    <w:rsid w:val="00A73213"/>
    <w:rsid w:val="00AA5FA8"/>
    <w:rsid w:val="00AA6540"/>
    <w:rsid w:val="00AB4048"/>
    <w:rsid w:val="00AC523C"/>
    <w:rsid w:val="00AF22B5"/>
    <w:rsid w:val="00AF61B6"/>
    <w:rsid w:val="00B27CF6"/>
    <w:rsid w:val="00B47733"/>
    <w:rsid w:val="00B568FF"/>
    <w:rsid w:val="00B83A1B"/>
    <w:rsid w:val="00B946C6"/>
    <w:rsid w:val="00B9756D"/>
    <w:rsid w:val="00BA5121"/>
    <w:rsid w:val="00BC01E4"/>
    <w:rsid w:val="00BC2BBF"/>
    <w:rsid w:val="00BC71FD"/>
    <w:rsid w:val="00BE3853"/>
    <w:rsid w:val="00BF2723"/>
    <w:rsid w:val="00C07DF6"/>
    <w:rsid w:val="00C1067F"/>
    <w:rsid w:val="00C1731A"/>
    <w:rsid w:val="00C346FC"/>
    <w:rsid w:val="00C42CFF"/>
    <w:rsid w:val="00C46B0C"/>
    <w:rsid w:val="00C53E69"/>
    <w:rsid w:val="00C56D7F"/>
    <w:rsid w:val="00C6113C"/>
    <w:rsid w:val="00C809FD"/>
    <w:rsid w:val="00CC3B07"/>
    <w:rsid w:val="00CD05C9"/>
    <w:rsid w:val="00CD2622"/>
    <w:rsid w:val="00CE27EF"/>
    <w:rsid w:val="00CF1752"/>
    <w:rsid w:val="00CF74B1"/>
    <w:rsid w:val="00D030BF"/>
    <w:rsid w:val="00D05D74"/>
    <w:rsid w:val="00D07FCD"/>
    <w:rsid w:val="00D218DC"/>
    <w:rsid w:val="00D27215"/>
    <w:rsid w:val="00D35497"/>
    <w:rsid w:val="00D53E47"/>
    <w:rsid w:val="00D80B4C"/>
    <w:rsid w:val="00D960DD"/>
    <w:rsid w:val="00DC6267"/>
    <w:rsid w:val="00DE4CC1"/>
    <w:rsid w:val="00DF0CC5"/>
    <w:rsid w:val="00E01B6E"/>
    <w:rsid w:val="00E0236A"/>
    <w:rsid w:val="00E04FCA"/>
    <w:rsid w:val="00E06F01"/>
    <w:rsid w:val="00E0729B"/>
    <w:rsid w:val="00E36615"/>
    <w:rsid w:val="00E43B3F"/>
    <w:rsid w:val="00E5653A"/>
    <w:rsid w:val="00E75753"/>
    <w:rsid w:val="00EA2395"/>
    <w:rsid w:val="00EA3BD6"/>
    <w:rsid w:val="00ED2116"/>
    <w:rsid w:val="00EF4943"/>
    <w:rsid w:val="00F03286"/>
    <w:rsid w:val="00F1437A"/>
    <w:rsid w:val="00F14FEE"/>
    <w:rsid w:val="00F263D8"/>
    <w:rsid w:val="00F470AF"/>
    <w:rsid w:val="00F73CDF"/>
    <w:rsid w:val="00FA7D5C"/>
    <w:rsid w:val="00FB4564"/>
    <w:rsid w:val="00FB6A6D"/>
    <w:rsid w:val="00FC5A67"/>
    <w:rsid w:val="00FD046D"/>
    <w:rsid w:val="00FE6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5:docId w15:val="{A3EF3F17-9400-4F24-805D-777542AB2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13644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F219F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5F219F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556233"/>
    <w:rPr>
      <w:rFonts w:ascii="Tahoma" w:hAnsi="Tahoma" w:cs="Tahoma"/>
      <w:sz w:val="16"/>
      <w:szCs w:val="16"/>
    </w:rPr>
  </w:style>
  <w:style w:type="paragraph" w:customStyle="1" w:styleId="Adresse">
    <w:name w:val="Adresse"/>
    <w:basedOn w:val="Normal"/>
    <w:rsid w:val="0075613E"/>
    <w:pPr>
      <w:ind w:left="3969"/>
    </w:pPr>
    <w:rPr>
      <w:szCs w:val="20"/>
    </w:rPr>
  </w:style>
  <w:style w:type="table" w:styleId="TableGrid">
    <w:name w:val="Table Grid"/>
    <w:basedOn w:val="TableNormal"/>
    <w:rsid w:val="0028552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erChar">
    <w:name w:val="Header Char"/>
    <w:link w:val="Header"/>
    <w:rsid w:val="00C07DF6"/>
    <w:rPr>
      <w:sz w:val="24"/>
      <w:szCs w:val="24"/>
    </w:rPr>
  </w:style>
  <w:style w:type="character" w:styleId="PageNumber">
    <w:name w:val="page number"/>
    <w:rsid w:val="00C07DF6"/>
  </w:style>
  <w:style w:type="character" w:customStyle="1" w:styleId="Heading1Char">
    <w:name w:val="Heading 1 Char"/>
    <w:basedOn w:val="DefaultParagraphFont"/>
    <w:link w:val="Heading1"/>
    <w:rsid w:val="00813644"/>
    <w:rPr>
      <w:rFonts w:asciiTheme="majorHAnsi" w:eastAsiaTheme="majorEastAsia" w:hAnsiTheme="majorHAnsi" w:cstheme="majorBidi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521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7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ILO</Company>
  <LinksUpToDate>false</LinksUpToDate>
  <CharactersWithSpaces>6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unroop</dc:creator>
  <cp:keywords/>
  <dc:description/>
  <cp:lastModifiedBy>Elziniy, Dalya</cp:lastModifiedBy>
  <cp:revision>3</cp:revision>
  <cp:lastPrinted>2019-03-20T12:41:00Z</cp:lastPrinted>
  <dcterms:created xsi:type="dcterms:W3CDTF">2019-06-13T09:03:00Z</dcterms:created>
  <dcterms:modified xsi:type="dcterms:W3CDTF">2019-06-13T09:05:00Z</dcterms:modified>
</cp:coreProperties>
</file>